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Domaga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maga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17n North 78th Avenue, Elmwood Park, IL, USA Elmwood Park, IL, USA 60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omagal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2025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